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00A1B" w14:textId="77777777" w:rsidR="00252C60" w:rsidRPr="00F67DFC" w:rsidRDefault="00062E55" w:rsidP="00062E55">
      <w:pPr>
        <w:spacing w:after="0"/>
        <w:rPr>
          <w:rFonts w:ascii="Arial" w:hAnsi="Arial" w:cs="Arial"/>
          <w:b/>
          <w:sz w:val="16"/>
          <w:szCs w:val="16"/>
          <w:u w:val="single"/>
        </w:rPr>
      </w:pPr>
      <w:bookmarkStart w:id="0" w:name="_GoBack"/>
      <w:bookmarkEnd w:id="0"/>
      <w:r w:rsidRPr="00F67DFC">
        <w:rPr>
          <w:rFonts w:ascii="Arial" w:hAnsi="Arial" w:cs="Arial"/>
          <w:b/>
          <w:sz w:val="16"/>
          <w:szCs w:val="16"/>
          <w:u w:val="single"/>
        </w:rPr>
        <w:t>Grading Rubric for “book club” assignments</w:t>
      </w:r>
    </w:p>
    <w:p w14:paraId="0460A5EC" w14:textId="77777777" w:rsidR="00062E55" w:rsidRPr="00F67DFC" w:rsidRDefault="00062E55" w:rsidP="00062E55">
      <w:pPr>
        <w:spacing w:after="0"/>
        <w:rPr>
          <w:rFonts w:ascii="Arial" w:hAnsi="Arial" w:cs="Arial"/>
          <w:sz w:val="16"/>
          <w:szCs w:val="16"/>
        </w:rPr>
      </w:pPr>
      <w:r w:rsidRPr="00F67DFC">
        <w:rPr>
          <w:rFonts w:ascii="Arial" w:hAnsi="Arial" w:cs="Arial"/>
          <w:b/>
          <w:sz w:val="16"/>
          <w:szCs w:val="16"/>
        </w:rPr>
        <w:t>Evidence of having done the reading</w:t>
      </w:r>
      <w:r w:rsidRPr="00F67DFC">
        <w:rPr>
          <w:rFonts w:ascii="Arial" w:hAnsi="Arial" w:cs="Arial"/>
          <w:sz w:val="16"/>
          <w:szCs w:val="16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45"/>
        <w:gridCol w:w="2657"/>
        <w:gridCol w:w="2397"/>
        <w:gridCol w:w="2397"/>
        <w:gridCol w:w="2397"/>
        <w:gridCol w:w="2397"/>
      </w:tblGrid>
      <w:tr w:rsidR="00E223CF" w:rsidRPr="00F67DFC" w14:paraId="5D746CF5" w14:textId="77777777" w:rsidTr="00F67DFC">
        <w:tc>
          <w:tcPr>
            <w:tcW w:w="745" w:type="pct"/>
          </w:tcPr>
          <w:p w14:paraId="0ACA08BC" w14:textId="77777777" w:rsidR="00E223CF" w:rsidRPr="00F67DFC" w:rsidRDefault="00E223CF" w:rsidP="00E223C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Requirement:</w:t>
            </w:r>
          </w:p>
        </w:tc>
        <w:tc>
          <w:tcPr>
            <w:tcW w:w="923" w:type="pct"/>
          </w:tcPr>
          <w:p w14:paraId="03BDB80B" w14:textId="6EE5FEF2" w:rsidR="00E223CF" w:rsidRPr="00F67DFC" w:rsidRDefault="00C9183E" w:rsidP="00C9183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Gold Star!</w:t>
            </w:r>
          </w:p>
        </w:tc>
        <w:tc>
          <w:tcPr>
            <w:tcW w:w="833" w:type="pct"/>
          </w:tcPr>
          <w:p w14:paraId="204A23C3" w14:textId="7079C7E8" w:rsidR="00E223CF" w:rsidRPr="00F67DFC" w:rsidRDefault="00C9183E" w:rsidP="00E223CF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dvanced</w:t>
            </w:r>
          </w:p>
        </w:tc>
        <w:tc>
          <w:tcPr>
            <w:tcW w:w="833" w:type="pct"/>
          </w:tcPr>
          <w:p w14:paraId="574AB84B" w14:textId="0E16D115" w:rsidR="00E223CF" w:rsidRPr="00F67DFC" w:rsidRDefault="00C9183E" w:rsidP="00E223CF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ntermediate</w:t>
            </w:r>
          </w:p>
        </w:tc>
        <w:tc>
          <w:tcPr>
            <w:tcW w:w="833" w:type="pct"/>
          </w:tcPr>
          <w:p w14:paraId="688D07E2" w14:textId="5FCDA6EB" w:rsidR="00E223CF" w:rsidRPr="00F67DFC" w:rsidRDefault="00C9183E" w:rsidP="00E223CF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ovice</w:t>
            </w:r>
          </w:p>
        </w:tc>
        <w:tc>
          <w:tcPr>
            <w:tcW w:w="833" w:type="pct"/>
          </w:tcPr>
          <w:p w14:paraId="057465DC" w14:textId="430B4F12" w:rsidR="00E223CF" w:rsidRPr="00F67DFC" w:rsidRDefault="00C9183E" w:rsidP="00E223CF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ovice</w:t>
            </w:r>
          </w:p>
        </w:tc>
      </w:tr>
      <w:tr w:rsidR="00062E55" w:rsidRPr="00F67DFC" w14:paraId="5ABF900C" w14:textId="77777777" w:rsidTr="00F67DFC">
        <w:tc>
          <w:tcPr>
            <w:tcW w:w="745" w:type="pct"/>
          </w:tcPr>
          <w:p w14:paraId="5684CA25" w14:textId="77777777" w:rsidR="00552BF8" w:rsidRPr="00F67DFC" w:rsidRDefault="00556711" w:rsidP="00FB223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Post an appropriate question</w:t>
            </w:r>
          </w:p>
          <w:p w14:paraId="3F4BD0CC" w14:textId="77777777" w:rsidR="00552BF8" w:rsidRPr="00F67DFC" w:rsidRDefault="00552BF8" w:rsidP="00FB223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5A95F667" w14:textId="77777777" w:rsidR="00062E55" w:rsidRPr="00F67DFC" w:rsidRDefault="00552BF8" w:rsidP="00FB223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062E55" w:rsidRPr="00F67DFC">
              <w:rPr>
                <w:rFonts w:ascii="Arial" w:hAnsi="Arial" w:cs="Arial"/>
                <w:b/>
                <w:sz w:val="16"/>
                <w:szCs w:val="16"/>
              </w:rPr>
              <w:t>espond appropriately to the posted question</w:t>
            </w:r>
            <w:r w:rsidR="00062E55" w:rsidRPr="00F67DFC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098C29C3" w14:textId="77777777" w:rsidR="00062E55" w:rsidRPr="00F67DFC" w:rsidRDefault="00062E55" w:rsidP="00FB2231">
            <w:pPr>
              <w:jc w:val="center"/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  <w:u w:val="single"/>
              </w:rPr>
              <w:t>AND</w:t>
            </w:r>
          </w:p>
          <w:p w14:paraId="7F30EF8D" w14:textId="77777777" w:rsidR="00062E55" w:rsidRPr="00F67DFC" w:rsidRDefault="00062E55" w:rsidP="005567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Use quotations or paraphrases specific ideas or examples from the text.</w:t>
            </w:r>
          </w:p>
          <w:p w14:paraId="01AFB332" w14:textId="77777777" w:rsidR="00F67DFC" w:rsidRPr="00F67DFC" w:rsidRDefault="00F67DFC" w:rsidP="0055671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  <w:u w:val="single"/>
              </w:rPr>
              <w:t>AND</w:t>
            </w:r>
          </w:p>
          <w:p w14:paraId="428783C7" w14:textId="35E4E1DA" w:rsidR="00F67DFC" w:rsidRPr="00F67DFC" w:rsidRDefault="00F67DFC" w:rsidP="005567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Quality of Writing</w:t>
            </w:r>
          </w:p>
        </w:tc>
        <w:tc>
          <w:tcPr>
            <w:tcW w:w="923" w:type="pct"/>
          </w:tcPr>
          <w:p w14:paraId="63D751E4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Question/response, quotes, and/or examples illuminate the information in a way that demonstrates that you clearly did the reading and provides evidence of understanding the material at a deep level.</w:t>
            </w:r>
          </w:p>
        </w:tc>
        <w:tc>
          <w:tcPr>
            <w:tcW w:w="833" w:type="pct"/>
          </w:tcPr>
          <w:p w14:paraId="4974F034" w14:textId="6F815D43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Question/response, quotes, and/or examples appropriate and clearly related to the material. Provides clear evidence that you did the reading and understood it.</w:t>
            </w:r>
            <w:r w:rsidR="00F67DFC" w:rsidRPr="00F67DFC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0E3CC80" w14:textId="1B4881FA" w:rsidR="00F67DFC" w:rsidRPr="00F67DFC" w:rsidRDefault="00F67DFC" w:rsidP="00F67DF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566D878C" w14:textId="645F7F98" w:rsidR="00F67DFC" w:rsidRPr="00F67DFC" w:rsidRDefault="00F67DFC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 10 but had typos or grammar issues</w:t>
            </w:r>
          </w:p>
        </w:tc>
        <w:tc>
          <w:tcPr>
            <w:tcW w:w="833" w:type="pct"/>
          </w:tcPr>
          <w:p w14:paraId="65C4CA52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Question/response, quotes, and/or examples related to the material but only at a superficial level. Evidence that you skimmed the chapter and got the “gist” of it.</w:t>
            </w:r>
          </w:p>
          <w:p w14:paraId="42EC1BC8" w14:textId="77777777" w:rsidR="007601BA" w:rsidRPr="00F67DFC" w:rsidRDefault="007601BA" w:rsidP="007601B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201C8744" w14:textId="77777777" w:rsidR="007601BA" w:rsidRPr="00F67DFC" w:rsidRDefault="007601BA" w:rsidP="00062E55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67DFC">
              <w:rPr>
                <w:rFonts w:ascii="Arial" w:hAnsi="Arial" w:cs="Arial"/>
                <w:color w:val="FF0000"/>
                <w:sz w:val="16"/>
                <w:szCs w:val="16"/>
              </w:rPr>
              <w:t xml:space="preserve">Failure to respond to previous posts (if not the first post). </w:t>
            </w:r>
          </w:p>
          <w:p w14:paraId="47ABC28A" w14:textId="77777777" w:rsidR="00F67DFC" w:rsidRPr="00F67DFC" w:rsidRDefault="00F67DFC" w:rsidP="00F67D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42F5D908" w14:textId="274FD8B8" w:rsidR="00F67DFC" w:rsidRPr="00F67DFC" w:rsidRDefault="00F67DFC" w:rsidP="00F67DFC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n 8-9 but had typos or grammar issues</w:t>
            </w:r>
          </w:p>
        </w:tc>
        <w:tc>
          <w:tcPr>
            <w:tcW w:w="833" w:type="pct"/>
          </w:tcPr>
          <w:p w14:paraId="6C93D335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 xml:space="preserve"> Evidence of not having read the chapter completely, inaccurate statements, incorrect interpretation of information presented. Failure to use appropriate evidence to support your statements.</w:t>
            </w:r>
          </w:p>
        </w:tc>
        <w:tc>
          <w:tcPr>
            <w:tcW w:w="833" w:type="pct"/>
          </w:tcPr>
          <w:p w14:paraId="7E1A8725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Evidence of having not read the chapter, going off on an un-related tangent, failing to support statements with information/evidence from the reading.</w:t>
            </w:r>
          </w:p>
        </w:tc>
      </w:tr>
    </w:tbl>
    <w:p w14:paraId="02061513" w14:textId="77777777" w:rsidR="00062E55" w:rsidRPr="00F67DFC" w:rsidRDefault="00062E55" w:rsidP="00062E55">
      <w:pPr>
        <w:spacing w:after="0"/>
        <w:rPr>
          <w:rFonts w:ascii="Arial" w:hAnsi="Arial" w:cs="Arial"/>
          <w:sz w:val="16"/>
          <w:szCs w:val="16"/>
        </w:rPr>
      </w:pPr>
    </w:p>
    <w:p w14:paraId="3E631EEB" w14:textId="77777777" w:rsidR="00062E55" w:rsidRPr="00F67DFC" w:rsidRDefault="00062E55" w:rsidP="00062E55">
      <w:pPr>
        <w:spacing w:after="0"/>
        <w:rPr>
          <w:rFonts w:ascii="Arial" w:hAnsi="Arial" w:cs="Arial"/>
          <w:sz w:val="16"/>
          <w:szCs w:val="16"/>
        </w:rPr>
      </w:pPr>
      <w:r w:rsidRPr="00F67DFC">
        <w:rPr>
          <w:rFonts w:ascii="Arial" w:hAnsi="Arial" w:cs="Arial"/>
          <w:b/>
          <w:sz w:val="16"/>
          <w:szCs w:val="16"/>
        </w:rPr>
        <w:t>Evidence of having thought deeply about the reading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45"/>
        <w:gridCol w:w="2657"/>
        <w:gridCol w:w="2397"/>
        <w:gridCol w:w="2397"/>
        <w:gridCol w:w="2397"/>
        <w:gridCol w:w="2397"/>
      </w:tblGrid>
      <w:tr w:rsidR="00C9183E" w:rsidRPr="00F67DFC" w14:paraId="0F058ADB" w14:textId="77777777" w:rsidTr="00C9183E">
        <w:tc>
          <w:tcPr>
            <w:tcW w:w="745" w:type="pct"/>
          </w:tcPr>
          <w:p w14:paraId="7BA5ECDE" w14:textId="77777777" w:rsidR="00C9183E" w:rsidRPr="00F67DFC" w:rsidRDefault="00C9183E" w:rsidP="00C9183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Requirement</w:t>
            </w:r>
          </w:p>
        </w:tc>
        <w:tc>
          <w:tcPr>
            <w:tcW w:w="923" w:type="pct"/>
          </w:tcPr>
          <w:p w14:paraId="277D0D24" w14:textId="78933988" w:rsidR="00C9183E" w:rsidRPr="00F67DFC" w:rsidRDefault="00C9183E" w:rsidP="00C9183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 xml:space="preserve">WOW! I hadn’t thought of that! </w:t>
            </w:r>
            <w:r>
              <w:rPr>
                <w:rFonts w:ascii="Arial" w:hAnsi="Arial" w:cs="Arial"/>
                <w:b/>
                <w:sz w:val="16"/>
                <w:szCs w:val="16"/>
              </w:rPr>
              <w:t>Gold Star!</w:t>
            </w:r>
          </w:p>
        </w:tc>
        <w:tc>
          <w:tcPr>
            <w:tcW w:w="833" w:type="pct"/>
          </w:tcPr>
          <w:p w14:paraId="036DE7BD" w14:textId="21FB0FD0" w:rsidR="00C9183E" w:rsidRPr="00F67DFC" w:rsidRDefault="00C9183E" w:rsidP="00C9183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dvanced</w:t>
            </w:r>
          </w:p>
        </w:tc>
        <w:tc>
          <w:tcPr>
            <w:tcW w:w="833" w:type="pct"/>
          </w:tcPr>
          <w:p w14:paraId="2A5FDFFB" w14:textId="38D69DF3" w:rsidR="00C9183E" w:rsidRPr="00F67DFC" w:rsidRDefault="00C9183E" w:rsidP="00C9183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ntermediate</w:t>
            </w:r>
          </w:p>
        </w:tc>
        <w:tc>
          <w:tcPr>
            <w:tcW w:w="833" w:type="pct"/>
          </w:tcPr>
          <w:p w14:paraId="3B205B01" w14:textId="7F31C3D2" w:rsidR="00C9183E" w:rsidRPr="00F67DFC" w:rsidRDefault="00C9183E" w:rsidP="00C9183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ovice</w:t>
            </w:r>
          </w:p>
        </w:tc>
        <w:tc>
          <w:tcPr>
            <w:tcW w:w="833" w:type="pct"/>
          </w:tcPr>
          <w:p w14:paraId="634FFF64" w14:textId="2AF2942D" w:rsidR="00C9183E" w:rsidRPr="00F67DFC" w:rsidRDefault="00C9183E" w:rsidP="00C9183E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ovice</w:t>
            </w:r>
          </w:p>
        </w:tc>
      </w:tr>
      <w:tr w:rsidR="00062E55" w:rsidRPr="00F67DFC" w14:paraId="25DBEC8A" w14:textId="77777777" w:rsidTr="00C9183E">
        <w:tc>
          <w:tcPr>
            <w:tcW w:w="745" w:type="pct"/>
          </w:tcPr>
          <w:p w14:paraId="62AC99C5" w14:textId="77777777" w:rsidR="00062E55" w:rsidRPr="00F67DFC" w:rsidRDefault="00CB6D4A" w:rsidP="00062E55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Make</w:t>
            </w:r>
            <w:r w:rsidR="00062E55" w:rsidRPr="00F67DFC">
              <w:rPr>
                <w:rFonts w:ascii="Arial" w:hAnsi="Arial" w:cs="Arial"/>
                <w:b/>
                <w:sz w:val="16"/>
                <w:szCs w:val="16"/>
              </w:rPr>
              <w:t xml:space="preserve"> connections between the reading and one of the following: personal experience, material learned in other classes, </w:t>
            </w:r>
            <w:r w:rsidR="00556711" w:rsidRPr="00F67DFC">
              <w:rPr>
                <w:rFonts w:ascii="Arial" w:hAnsi="Arial" w:cs="Arial"/>
                <w:b/>
                <w:sz w:val="16"/>
                <w:szCs w:val="16"/>
              </w:rPr>
              <w:t xml:space="preserve">or </w:t>
            </w:r>
            <w:r w:rsidR="00062E55" w:rsidRPr="00F67DFC">
              <w:rPr>
                <w:rFonts w:ascii="Arial" w:hAnsi="Arial" w:cs="Arial"/>
                <w:b/>
                <w:sz w:val="16"/>
                <w:szCs w:val="16"/>
              </w:rPr>
              <w:t xml:space="preserve">future career plans/goals. </w:t>
            </w:r>
          </w:p>
          <w:p w14:paraId="12940CD6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3" w:type="pct"/>
          </w:tcPr>
          <w:p w14:paraId="54BD214B" w14:textId="77777777" w:rsidR="00062E55" w:rsidRPr="00F67DFC" w:rsidRDefault="00062E55" w:rsidP="00B50CF6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Reserved for those responses that make me literally think “Wow, I hadn’t thought of that!”</w:t>
            </w:r>
          </w:p>
        </w:tc>
        <w:tc>
          <w:tcPr>
            <w:tcW w:w="833" w:type="pct"/>
          </w:tcPr>
          <w:p w14:paraId="43703F51" w14:textId="77777777" w:rsidR="00F67DFC" w:rsidRPr="00F67DFC" w:rsidRDefault="00062E55" w:rsidP="00CB6D4A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nnections are strong and relevant to the reading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Pr="00F67DFC">
              <w:rPr>
                <w:rFonts w:ascii="Arial" w:hAnsi="Arial" w:cs="Arial"/>
                <w:sz w:val="16"/>
                <w:szCs w:val="16"/>
              </w:rPr>
              <w:t>include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>s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examples and explanations.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 xml:space="preserve"> One really deep, well explored connection or multiple well developed ones. </w:t>
            </w:r>
          </w:p>
          <w:p w14:paraId="4439D639" w14:textId="77777777" w:rsidR="00F67DFC" w:rsidRPr="00F67DFC" w:rsidRDefault="00F67DFC" w:rsidP="00F67DF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76B312E2" w14:textId="79DC33B4" w:rsidR="00062E55" w:rsidRPr="00F67DFC" w:rsidRDefault="00F67DFC" w:rsidP="00F67DFC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 10 but had typos or grammar issues</w:t>
            </w:r>
            <w:r w:rsidR="00062E55" w:rsidRPr="00F67DFC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833" w:type="pct"/>
          </w:tcPr>
          <w:p w14:paraId="1BCCCE2F" w14:textId="77777777" w:rsidR="00062E55" w:rsidRPr="00F67DFC" w:rsidRDefault="00062E55" w:rsidP="00CB6D4A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nnection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>(</w:t>
            </w:r>
            <w:r w:rsidRPr="00F67DFC">
              <w:rPr>
                <w:rFonts w:ascii="Arial" w:hAnsi="Arial" w:cs="Arial"/>
                <w:sz w:val="16"/>
                <w:szCs w:val="16"/>
              </w:rPr>
              <w:t>s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>)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are strong and relevant to the reading, but lack specific examples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 xml:space="preserve">, explanation. 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B0EA7E2" w14:textId="77777777" w:rsidR="007601BA" w:rsidRPr="00F67DFC" w:rsidRDefault="007601BA" w:rsidP="007601B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4F3D31CD" w14:textId="77777777" w:rsidR="007601BA" w:rsidRPr="00F67DFC" w:rsidRDefault="007601BA" w:rsidP="007601BA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67DFC">
              <w:rPr>
                <w:rFonts w:ascii="Arial" w:hAnsi="Arial" w:cs="Arial"/>
                <w:color w:val="FF0000"/>
                <w:sz w:val="16"/>
                <w:szCs w:val="16"/>
              </w:rPr>
              <w:t>Failure to respond to previous posts (if not the first post).</w:t>
            </w:r>
          </w:p>
          <w:p w14:paraId="65CCCED2" w14:textId="77777777" w:rsidR="00F67DFC" w:rsidRPr="00F67DFC" w:rsidRDefault="00F67DFC" w:rsidP="00F67D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4EE863BC" w14:textId="7D2736E3" w:rsidR="00F67DFC" w:rsidRPr="00F67DFC" w:rsidRDefault="00F67DFC" w:rsidP="00F67DFC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n 8-9 but had typos or grammar issues</w:t>
            </w:r>
          </w:p>
        </w:tc>
        <w:tc>
          <w:tcPr>
            <w:tcW w:w="833" w:type="pct"/>
          </w:tcPr>
          <w:p w14:paraId="4446F20C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nnection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>(</w:t>
            </w:r>
            <w:r w:rsidRPr="00F67DFC">
              <w:rPr>
                <w:rFonts w:ascii="Arial" w:hAnsi="Arial" w:cs="Arial"/>
                <w:sz w:val="16"/>
                <w:szCs w:val="16"/>
              </w:rPr>
              <w:t>s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>)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are relevant to the reading but superficial, vague, lack examples or lack a strong personal connection. </w:t>
            </w:r>
          </w:p>
        </w:tc>
        <w:tc>
          <w:tcPr>
            <w:tcW w:w="833" w:type="pct"/>
          </w:tcPr>
          <w:p w14:paraId="70C08C86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 xml:space="preserve">No connections made or the ones that are make it clear that you didn’t read the chapter. </w:t>
            </w:r>
          </w:p>
        </w:tc>
      </w:tr>
      <w:tr w:rsidR="00062E55" w:rsidRPr="00F67DFC" w14:paraId="73F722BC" w14:textId="77777777" w:rsidTr="00C9183E">
        <w:tc>
          <w:tcPr>
            <w:tcW w:w="745" w:type="pct"/>
            <w:shd w:val="clear" w:color="auto" w:fill="BFBFBF" w:themeFill="background1" w:themeFillShade="BF"/>
          </w:tcPr>
          <w:p w14:paraId="010E275A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OR</w:t>
            </w:r>
          </w:p>
        </w:tc>
        <w:tc>
          <w:tcPr>
            <w:tcW w:w="923" w:type="pct"/>
            <w:shd w:val="clear" w:color="auto" w:fill="BFBFBF" w:themeFill="background1" w:themeFillShade="BF"/>
          </w:tcPr>
          <w:p w14:paraId="17086A89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38EBBE25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46EA7582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2BAAD924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5458F68B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62E55" w:rsidRPr="00F67DFC" w14:paraId="623743D2" w14:textId="77777777" w:rsidTr="00C9183E">
        <w:tc>
          <w:tcPr>
            <w:tcW w:w="745" w:type="pct"/>
          </w:tcPr>
          <w:p w14:paraId="6AFC8A3E" w14:textId="77777777" w:rsidR="00062E55" w:rsidRPr="00F67DFC" w:rsidRDefault="00062E55" w:rsidP="00062E55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Expands or elaborates on information provided in the text beyond what the author has</w:t>
            </w:r>
            <w:r w:rsidR="00CB6D4A" w:rsidRPr="00F67DFC">
              <w:rPr>
                <w:rFonts w:ascii="Arial" w:hAnsi="Arial" w:cs="Arial"/>
                <w:b/>
                <w:sz w:val="16"/>
                <w:szCs w:val="16"/>
              </w:rPr>
              <w:t xml:space="preserve"> presented</w:t>
            </w:r>
            <w:r w:rsidRPr="00F67DFC">
              <w:rPr>
                <w:rFonts w:ascii="Arial" w:hAnsi="Arial" w:cs="Arial"/>
                <w:b/>
                <w:sz w:val="16"/>
                <w:szCs w:val="16"/>
              </w:rPr>
              <w:t xml:space="preserve">, or by applying the information to other contexts. </w:t>
            </w:r>
          </w:p>
          <w:p w14:paraId="755067C7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3" w:type="pct"/>
          </w:tcPr>
          <w:p w14:paraId="28AA35DB" w14:textId="77777777" w:rsidR="00062E55" w:rsidRPr="00F67DFC" w:rsidRDefault="00062E55" w:rsidP="00B50CF6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Reserved for those responses that make me literally think “Wow, I hadn’t thought of that!”</w:t>
            </w:r>
          </w:p>
        </w:tc>
        <w:tc>
          <w:tcPr>
            <w:tcW w:w="833" w:type="pct"/>
          </w:tcPr>
          <w:p w14:paraId="7FD0C9AA" w14:textId="77777777" w:rsidR="00062E55" w:rsidRPr="00F67DFC" w:rsidRDefault="00062E55" w:rsidP="00CB6D4A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Ex</w:t>
            </w:r>
            <w:r w:rsidR="00556711" w:rsidRPr="00F67DFC">
              <w:rPr>
                <w:rFonts w:ascii="Arial" w:hAnsi="Arial" w:cs="Arial"/>
                <w:sz w:val="16"/>
                <w:szCs w:val="16"/>
              </w:rPr>
              <w:t>pansion/elaboration is relevant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with strong connections 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>between the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reading and the outside contexts. Makes multiple, in-depth connections between ideas in the reading and outside context.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 xml:space="preserve"> Uses examples to support connections and ideas.</w:t>
            </w:r>
          </w:p>
          <w:p w14:paraId="07D56DCE" w14:textId="77777777" w:rsidR="00F67DFC" w:rsidRPr="00F67DFC" w:rsidRDefault="00F67DFC" w:rsidP="00F67DF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24E0D014" w14:textId="21E232CF" w:rsidR="00F67DFC" w:rsidRPr="00F67DFC" w:rsidRDefault="00F67DFC" w:rsidP="00F67DFC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 10 but had typos or grammar issues</w:t>
            </w:r>
          </w:p>
        </w:tc>
        <w:tc>
          <w:tcPr>
            <w:tcW w:w="833" w:type="pct"/>
          </w:tcPr>
          <w:p w14:paraId="7401E851" w14:textId="77777777" w:rsidR="00062E55" w:rsidRPr="00F67DFC" w:rsidRDefault="00062E55" w:rsidP="00556711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Ex</w:t>
            </w:r>
            <w:r w:rsidR="00556711" w:rsidRPr="00F67DFC">
              <w:rPr>
                <w:rFonts w:ascii="Arial" w:hAnsi="Arial" w:cs="Arial"/>
                <w:sz w:val="16"/>
                <w:szCs w:val="16"/>
              </w:rPr>
              <w:t>pansion/elaboration is relevant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with a moderate connection to the reading material.</w:t>
            </w:r>
            <w:r w:rsidR="00556711" w:rsidRPr="00F67DFC">
              <w:rPr>
                <w:rFonts w:ascii="Arial" w:hAnsi="Arial" w:cs="Arial"/>
                <w:sz w:val="16"/>
                <w:szCs w:val="16"/>
              </w:rPr>
              <w:t xml:space="preserve"> Few or a s</w:t>
            </w:r>
            <w:r w:rsidRPr="00F67DFC">
              <w:rPr>
                <w:rFonts w:ascii="Arial" w:hAnsi="Arial" w:cs="Arial"/>
                <w:sz w:val="16"/>
                <w:szCs w:val="16"/>
              </w:rPr>
              <w:t>ingle connection between reading and outside context, or lacks in-depth explanations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56711" w:rsidRPr="00F67DFC">
              <w:rPr>
                <w:rFonts w:ascii="Arial" w:hAnsi="Arial" w:cs="Arial"/>
                <w:sz w:val="16"/>
                <w:szCs w:val="16"/>
              </w:rPr>
              <w:t>and/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>or evidence supporting the connections or ideas.</w:t>
            </w:r>
          </w:p>
          <w:p w14:paraId="083A6410" w14:textId="77777777" w:rsidR="00F67DFC" w:rsidRPr="00F67DFC" w:rsidRDefault="00F67DFC" w:rsidP="00F67D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5F9B479C" w14:textId="431D7E5F" w:rsidR="00F67DFC" w:rsidRPr="00F67DFC" w:rsidRDefault="00F67DFC" w:rsidP="00F67DFC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n 8-9 but had typos or grammar issues</w:t>
            </w:r>
          </w:p>
        </w:tc>
        <w:tc>
          <w:tcPr>
            <w:tcW w:w="833" w:type="pct"/>
          </w:tcPr>
          <w:p w14:paraId="63171C4A" w14:textId="77777777" w:rsidR="00062E55" w:rsidRPr="00F67DFC" w:rsidRDefault="002A639F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 xml:space="preserve">Response is only tangentially related to the reading. </w:t>
            </w:r>
            <w:r w:rsidR="00062E55" w:rsidRPr="00F67DF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Response spends more time on the other context than the assigned reading. Connections are unclear, weak, or unsupported. </w:t>
            </w:r>
          </w:p>
        </w:tc>
        <w:tc>
          <w:tcPr>
            <w:tcW w:w="833" w:type="pct"/>
          </w:tcPr>
          <w:p w14:paraId="08A51CF3" w14:textId="77777777" w:rsidR="00062E55" w:rsidRPr="00F67DFC" w:rsidRDefault="00FB2231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-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 xml:space="preserve">Few to no relevant connections made between the reading and the other context. </w:t>
            </w:r>
          </w:p>
          <w:p w14:paraId="4154567E" w14:textId="77777777" w:rsidR="002A639F" w:rsidRPr="00F67DFC" w:rsidRDefault="002A639F" w:rsidP="00432D47">
            <w:pPr>
              <w:rPr>
                <w:rFonts w:ascii="Arial" w:hAnsi="Arial" w:cs="Arial"/>
                <w:sz w:val="16"/>
                <w:szCs w:val="16"/>
              </w:rPr>
            </w:pPr>
          </w:p>
          <w:p w14:paraId="5B86ECCC" w14:textId="77777777" w:rsidR="002A639F" w:rsidRPr="00F67DFC" w:rsidRDefault="00FB2231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-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 xml:space="preserve">Responses that make it clear you didn’t do the reading. </w:t>
            </w:r>
          </w:p>
        </w:tc>
      </w:tr>
      <w:tr w:rsidR="00062E55" w:rsidRPr="00F67DFC" w14:paraId="5D454A32" w14:textId="77777777" w:rsidTr="00C9183E">
        <w:tc>
          <w:tcPr>
            <w:tcW w:w="745" w:type="pct"/>
            <w:shd w:val="clear" w:color="auto" w:fill="BFBFBF" w:themeFill="background1" w:themeFillShade="BF"/>
          </w:tcPr>
          <w:p w14:paraId="7D31B6D6" w14:textId="77777777" w:rsidR="00062E55" w:rsidRPr="00F67DFC" w:rsidRDefault="00062E55" w:rsidP="00062E55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OR</w:t>
            </w:r>
          </w:p>
        </w:tc>
        <w:tc>
          <w:tcPr>
            <w:tcW w:w="923" w:type="pct"/>
            <w:shd w:val="clear" w:color="auto" w:fill="BFBFBF" w:themeFill="background1" w:themeFillShade="BF"/>
          </w:tcPr>
          <w:p w14:paraId="774030FE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74A466D9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620A864B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48CEE800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3" w:type="pct"/>
            <w:shd w:val="clear" w:color="auto" w:fill="BFBFBF" w:themeFill="background1" w:themeFillShade="BF"/>
          </w:tcPr>
          <w:p w14:paraId="44A73266" w14:textId="77777777" w:rsidR="00062E55" w:rsidRPr="00F67DFC" w:rsidRDefault="00062E55" w:rsidP="00432D4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62E55" w:rsidRPr="00F67DFC" w14:paraId="50EBEEBF" w14:textId="77777777" w:rsidTr="00C9183E">
        <w:tc>
          <w:tcPr>
            <w:tcW w:w="745" w:type="pct"/>
          </w:tcPr>
          <w:p w14:paraId="463C4385" w14:textId="77777777" w:rsidR="00062E55" w:rsidRPr="00F67DFC" w:rsidRDefault="00062E55" w:rsidP="00062E55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If you disagree with something the author or a classmate said, explain why and back it up with evidence (ideally with sources).</w:t>
            </w:r>
          </w:p>
        </w:tc>
        <w:tc>
          <w:tcPr>
            <w:tcW w:w="923" w:type="pct"/>
          </w:tcPr>
          <w:p w14:paraId="10F7199D" w14:textId="77777777" w:rsidR="00062E55" w:rsidRPr="00F67DFC" w:rsidRDefault="00062E55" w:rsidP="00B50CF6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Reserved for those responses that make me literally think “Wow, I hadn’t thought of that!”</w:t>
            </w:r>
          </w:p>
        </w:tc>
        <w:tc>
          <w:tcPr>
            <w:tcW w:w="833" w:type="pct"/>
          </w:tcPr>
          <w:p w14:paraId="5E93FBC0" w14:textId="77777777" w:rsidR="00062E55" w:rsidRPr="00F67DFC" w:rsidRDefault="002A639F" w:rsidP="00CB6D4A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 xml:space="preserve">Response is well founded, supported with evidence, and makes a strong, open-minded argument. Objectively considers 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 xml:space="preserve">the strengths and weaknesses of 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both sides. </w:t>
            </w:r>
          </w:p>
          <w:p w14:paraId="6E2DE883" w14:textId="77777777" w:rsidR="00F67DFC" w:rsidRPr="00F67DFC" w:rsidRDefault="00F67DFC" w:rsidP="00F67DF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729E5CC5" w14:textId="723DDBC7" w:rsidR="00F67DFC" w:rsidRPr="00F67DFC" w:rsidRDefault="00F67DFC" w:rsidP="00F67DFC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 10 but had typos or grammar issues</w:t>
            </w:r>
          </w:p>
        </w:tc>
        <w:tc>
          <w:tcPr>
            <w:tcW w:w="833" w:type="pct"/>
          </w:tcPr>
          <w:p w14:paraId="748B4D0B" w14:textId="77777777" w:rsidR="00062E55" w:rsidRPr="00F67DFC" w:rsidRDefault="002A639F" w:rsidP="002A639F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 xml:space="preserve">Response as a strong foundation, takes an objective approach (considers 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 xml:space="preserve">strengths and weaknesses 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of both sides) but lacks evidence or the supporting evidence is weak.  </w:t>
            </w:r>
          </w:p>
          <w:p w14:paraId="1F179C47" w14:textId="77777777" w:rsidR="00F67DFC" w:rsidRPr="00F67DFC" w:rsidRDefault="00F67DFC" w:rsidP="00F67DF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b/>
                <w:sz w:val="16"/>
                <w:szCs w:val="16"/>
              </w:rPr>
              <w:t>OR</w:t>
            </w:r>
          </w:p>
          <w:p w14:paraId="4059EF5F" w14:textId="67D31E3E" w:rsidR="00F67DFC" w:rsidRPr="00F67DFC" w:rsidRDefault="00F67DFC" w:rsidP="00F67DFC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Could have been an 8-9 but had typos or grammar issues</w:t>
            </w:r>
          </w:p>
        </w:tc>
        <w:tc>
          <w:tcPr>
            <w:tcW w:w="833" w:type="pct"/>
          </w:tcPr>
          <w:p w14:paraId="5540E873" w14:textId="77777777" w:rsidR="00062E55" w:rsidRPr="00F67DFC" w:rsidRDefault="002A639F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 xml:space="preserve">Response is one sided, based upon opinion rather than fact. Lacks objectivity, fails to consider 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 xml:space="preserve">strengths and weaknesses 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of other arguments. </w:t>
            </w:r>
          </w:p>
        </w:tc>
        <w:tc>
          <w:tcPr>
            <w:tcW w:w="833" w:type="pct"/>
          </w:tcPr>
          <w:p w14:paraId="362274EC" w14:textId="77777777" w:rsidR="00FB2231" w:rsidRPr="00F67DFC" w:rsidRDefault="00FB2231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-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>Response is un-related to the reading, or digresses from the topic of the reading</w:t>
            </w:r>
            <w:r w:rsidR="00CB6D4A" w:rsidRPr="00F67DFC">
              <w:rPr>
                <w:rFonts w:ascii="Arial" w:hAnsi="Arial" w:cs="Arial"/>
                <w:sz w:val="16"/>
                <w:szCs w:val="16"/>
              </w:rPr>
              <w:t xml:space="preserve"> to where it is irrelevant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  <w:p w14:paraId="62EC3FD9" w14:textId="77777777" w:rsidR="00062E55" w:rsidRPr="00F67DFC" w:rsidRDefault="00FB2231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-</w:t>
            </w:r>
            <w:r w:rsidR="002A639F" w:rsidRPr="00F67DFC">
              <w:rPr>
                <w:rFonts w:ascii="Arial" w:hAnsi="Arial" w:cs="Arial"/>
                <w:sz w:val="16"/>
                <w:szCs w:val="16"/>
              </w:rPr>
              <w:t>Response is biased or one sided.</w:t>
            </w:r>
            <w:r w:rsidRPr="00F67DFC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C5A57ED" w14:textId="77777777" w:rsidR="00BD51B8" w:rsidRPr="00F67DFC" w:rsidRDefault="00FB2231" w:rsidP="00432D47">
            <w:pPr>
              <w:rPr>
                <w:rFonts w:ascii="Arial" w:hAnsi="Arial" w:cs="Arial"/>
                <w:sz w:val="16"/>
                <w:szCs w:val="16"/>
              </w:rPr>
            </w:pPr>
            <w:r w:rsidRPr="00F67DFC">
              <w:rPr>
                <w:rFonts w:ascii="Arial" w:hAnsi="Arial" w:cs="Arial"/>
                <w:sz w:val="16"/>
                <w:szCs w:val="16"/>
              </w:rPr>
              <w:t>-</w:t>
            </w:r>
            <w:r w:rsidR="00BD51B8" w:rsidRPr="00F67DFC">
              <w:rPr>
                <w:rFonts w:ascii="Arial" w:hAnsi="Arial" w:cs="Arial"/>
                <w:sz w:val="16"/>
                <w:szCs w:val="16"/>
              </w:rPr>
              <w:t>Responses that make it clear you didn’t do the reading.</w:t>
            </w:r>
          </w:p>
        </w:tc>
      </w:tr>
    </w:tbl>
    <w:p w14:paraId="0632F274" w14:textId="77777777" w:rsidR="00062E55" w:rsidRPr="00F67DFC" w:rsidRDefault="00062E55" w:rsidP="00062E55">
      <w:pPr>
        <w:spacing w:after="0"/>
        <w:rPr>
          <w:rFonts w:ascii="Arial" w:hAnsi="Arial" w:cs="Arial"/>
          <w:sz w:val="16"/>
          <w:szCs w:val="16"/>
        </w:rPr>
      </w:pPr>
    </w:p>
    <w:p w14:paraId="7289FCB5" w14:textId="5581CDB2" w:rsidR="00B05000" w:rsidRPr="00F67DFC" w:rsidRDefault="002212E2" w:rsidP="00062E55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Gold Stars</w:t>
      </w:r>
      <w:r w:rsidR="00B05000" w:rsidRPr="00F67DFC">
        <w:rPr>
          <w:rFonts w:ascii="Arial" w:hAnsi="Arial" w:cs="Arial"/>
          <w:sz w:val="16"/>
          <w:szCs w:val="16"/>
        </w:rPr>
        <w:t xml:space="preserve"> are reser</w:t>
      </w:r>
      <w:r>
        <w:rPr>
          <w:rFonts w:ascii="Arial" w:hAnsi="Arial" w:cs="Arial"/>
          <w:sz w:val="16"/>
          <w:szCs w:val="16"/>
        </w:rPr>
        <w:t xml:space="preserve">ved for truly exceptional posts. </w:t>
      </w:r>
    </w:p>
    <w:sectPr w:rsidR="00B05000" w:rsidRPr="00F67DFC" w:rsidSect="00FB223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90242B"/>
    <w:multiLevelType w:val="hybridMultilevel"/>
    <w:tmpl w:val="4C3E6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6A75A2"/>
    <w:multiLevelType w:val="hybridMultilevel"/>
    <w:tmpl w:val="3776F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MzNTO3MDE3NzRT0lEKTi0uzszPAykwrAUAhJU8PiwAAAA="/>
  </w:docVars>
  <w:rsids>
    <w:rsidRoot w:val="00062E55"/>
    <w:rsid w:val="00062E55"/>
    <w:rsid w:val="002212E2"/>
    <w:rsid w:val="00252C60"/>
    <w:rsid w:val="002A639F"/>
    <w:rsid w:val="0052298B"/>
    <w:rsid w:val="00552BF8"/>
    <w:rsid w:val="00556711"/>
    <w:rsid w:val="00597FFD"/>
    <w:rsid w:val="00663BCC"/>
    <w:rsid w:val="007601BA"/>
    <w:rsid w:val="008240D4"/>
    <w:rsid w:val="008A5907"/>
    <w:rsid w:val="00B05000"/>
    <w:rsid w:val="00B05EB2"/>
    <w:rsid w:val="00B50CF6"/>
    <w:rsid w:val="00BD51B8"/>
    <w:rsid w:val="00BD5DFE"/>
    <w:rsid w:val="00C9183E"/>
    <w:rsid w:val="00CB6D4A"/>
    <w:rsid w:val="00CF01BE"/>
    <w:rsid w:val="00E223CF"/>
    <w:rsid w:val="00E52B19"/>
    <w:rsid w:val="00F67DFC"/>
    <w:rsid w:val="00FB2231"/>
    <w:rsid w:val="00FC4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E228B"/>
  <w15:docId w15:val="{658443D8-C942-432D-A28A-13381FDDB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62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2E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CC8C6CFA371C41AFE9FC85390E66F0" ma:contentTypeVersion="13" ma:contentTypeDescription="Create a new document." ma:contentTypeScope="" ma:versionID="853bdd06a5f528d493729b6586a7664c">
  <xsd:schema xmlns:xsd="http://www.w3.org/2001/XMLSchema" xmlns:xs="http://www.w3.org/2001/XMLSchema" xmlns:p="http://schemas.microsoft.com/office/2006/metadata/properties" xmlns:ns3="d5eb728a-6ddf-4045-8b1b-209bc13ffb12" xmlns:ns4="9d0acce9-7e2c-483e-93b9-460948f9532a" targetNamespace="http://schemas.microsoft.com/office/2006/metadata/properties" ma:root="true" ma:fieldsID="d51f4571d62aae4a1c213a3e39ccfe81" ns3:_="" ns4:_="">
    <xsd:import namespace="d5eb728a-6ddf-4045-8b1b-209bc13ffb12"/>
    <xsd:import namespace="9d0acce9-7e2c-483e-93b9-460948f9532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b728a-6ddf-4045-8b1b-209bc13ffb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acce9-7e2c-483e-93b9-460948f953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230D0C-D12C-4C83-9ECA-B8EEE78C2B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DC1CCD-CA64-4B11-ABE0-AC447D0EC6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8C34B8-262A-4583-B0D1-F9C8D27B9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eb728a-6ddf-4045-8b1b-209bc13ffb12"/>
    <ds:schemaRef ds:uri="9d0acce9-7e2c-483e-93b9-460948f953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Ann</dc:creator>
  <cp:lastModifiedBy>Microsoft Office User</cp:lastModifiedBy>
  <cp:revision>2</cp:revision>
  <cp:lastPrinted>2012-09-03T01:51:00Z</cp:lastPrinted>
  <dcterms:created xsi:type="dcterms:W3CDTF">2021-06-03T22:48:00Z</dcterms:created>
  <dcterms:modified xsi:type="dcterms:W3CDTF">2021-06-03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CC8C6CFA371C41AFE9FC85390E66F0</vt:lpwstr>
  </property>
</Properties>
</file>